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Notice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6dd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96b28b5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9d41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6:55Z</dcterms:created>
  <dcterms:modified xsi:type="dcterms:W3CDTF">2025-12-11T14:46:55Z</dcterms:modified>
</cp:coreProperties>
</file>